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7D2C9" w14:textId="77777777" w:rsidR="00714A46" w:rsidRPr="00745316" w:rsidRDefault="00714A46" w:rsidP="00714A46">
      <w:pPr>
        <w:rPr>
          <w:rFonts w:ascii="Times New Roman" w:hAnsi="Times New Roman" w:cs="Times New Roman"/>
          <w:b/>
          <w:bCs/>
        </w:rPr>
      </w:pPr>
      <w:r w:rsidRPr="00745316">
        <w:rPr>
          <w:rFonts w:ascii="Times New Roman" w:hAnsi="Times New Roman" w:cs="Times New Roman"/>
          <w:b/>
          <w:bCs/>
        </w:rPr>
        <w:t>Program:</w:t>
      </w:r>
    </w:p>
    <w:p w14:paraId="551E1D2B" w14:textId="77777777" w:rsidR="00714A46" w:rsidRPr="00745316" w:rsidRDefault="00714A46" w:rsidP="00714A46">
      <w:pPr>
        <w:rPr>
          <w:rFonts w:ascii="Times New Roman" w:hAnsi="Times New Roman" w:cs="Times New Roman"/>
        </w:rPr>
      </w:pPr>
    </w:p>
    <w:p w14:paraId="5EC69F90" w14:textId="02657DC6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&lt;?php  </w:t>
      </w:r>
    </w:p>
    <w:p w14:paraId="04E437D3" w14:textId="4FEE1503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count = 0;  </w:t>
      </w:r>
    </w:p>
    <w:p w14:paraId="423E4B54" w14:textId="723E9731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 = 2;  </w:t>
      </w:r>
    </w:p>
    <w:p w14:paraId="6ADCBFC3" w14:textId="6C811495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while ($count &lt; </w:t>
      </w:r>
      <w:proofErr w:type="gramStart"/>
      <w:r w:rsidRPr="00745316">
        <w:rPr>
          <w:rFonts w:ascii="Times New Roman" w:eastAsia="Times New Roman" w:hAnsi="Times New Roman" w:cs="Times New Roman"/>
          <w:lang w:eastAsia="en-IN"/>
        </w:rPr>
        <w:t>15 )</w:t>
      </w:r>
      <w:proofErr w:type="gramEnd"/>
      <w:r w:rsidRPr="00745316">
        <w:rPr>
          <w:rFonts w:ascii="Times New Roman" w:eastAsia="Times New Roman" w:hAnsi="Times New Roman" w:cs="Times New Roman"/>
          <w:lang w:eastAsia="en-IN"/>
        </w:rPr>
        <w:t>  </w:t>
      </w:r>
    </w:p>
    <w:p w14:paraId="31B58B69" w14:textId="5786EB03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{  </w:t>
      </w:r>
    </w:p>
    <w:p w14:paraId="1CB20075" w14:textId="4D997156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div_count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=0;  </w:t>
      </w:r>
    </w:p>
    <w:p w14:paraId="73C83CA7" w14:textId="6317503D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for </w:t>
      </w:r>
      <w:proofErr w:type="gramStart"/>
      <w:r w:rsidRPr="00745316">
        <w:rPr>
          <w:rFonts w:ascii="Times New Roman" w:eastAsia="Times New Roman" w:hAnsi="Times New Roman" w:cs="Times New Roman"/>
          <w:lang w:eastAsia="en-IN"/>
        </w:rPr>
        <w:t>( $</w:t>
      </w:r>
      <w:proofErr w:type="spellStart"/>
      <w:proofErr w:type="gramEnd"/>
      <w:r w:rsidRPr="00745316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=1; 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&lt;=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; 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++)  </w:t>
      </w:r>
    </w:p>
    <w:p w14:paraId="63CBBCB1" w14:textId="57164215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{  </w:t>
      </w:r>
    </w:p>
    <w:p w14:paraId="1A12AD0B" w14:textId="3D98DAD4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if ((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%$</w:t>
      </w:r>
      <w:proofErr w:type="spellStart"/>
      <w:proofErr w:type="gramStart"/>
      <w:r w:rsidRPr="00745316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)=</w:t>
      </w:r>
      <w:proofErr w:type="gramEnd"/>
      <w:r w:rsidRPr="00745316">
        <w:rPr>
          <w:rFonts w:ascii="Times New Roman" w:eastAsia="Times New Roman" w:hAnsi="Times New Roman" w:cs="Times New Roman"/>
          <w:lang w:eastAsia="en-IN"/>
        </w:rPr>
        <w:t>=0)  </w:t>
      </w:r>
    </w:p>
    <w:p w14:paraId="59853132" w14:textId="09168A77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{  </w:t>
      </w:r>
    </w:p>
    <w:p w14:paraId="65BD3FD3" w14:textId="127253AC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div_count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++;  </w:t>
      </w:r>
    </w:p>
    <w:p w14:paraId="28467ABD" w14:textId="459C0D43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}  </w:t>
      </w:r>
    </w:p>
    <w:p w14:paraId="32DF6C84" w14:textId="1151B49E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}  </w:t>
      </w:r>
    </w:p>
    <w:p w14:paraId="4052E536" w14:textId="4D56BD9C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if (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div_count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&lt;3)  </w:t>
      </w:r>
    </w:p>
    <w:p w14:paraId="4730199D" w14:textId="2A5D75FC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{  </w:t>
      </w:r>
    </w:p>
    <w:p w14:paraId="1B538370" w14:textId="2A19A314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echo $num.</w:t>
      </w:r>
      <w:proofErr w:type="gramStart"/>
      <w:r w:rsidRPr="00745316">
        <w:rPr>
          <w:rFonts w:ascii="Times New Roman" w:eastAsia="Times New Roman" w:hAnsi="Times New Roman" w:cs="Times New Roman"/>
          <w:lang w:eastAsia="en-IN"/>
        </w:rPr>
        <w:t>" ,</w:t>
      </w:r>
      <w:proofErr w:type="gramEnd"/>
      <w:r w:rsidRPr="00745316">
        <w:rPr>
          <w:rFonts w:ascii="Times New Roman" w:eastAsia="Times New Roman" w:hAnsi="Times New Roman" w:cs="Times New Roman"/>
          <w:lang w:eastAsia="en-IN"/>
        </w:rPr>
        <w:t> ";  </w:t>
      </w:r>
    </w:p>
    <w:p w14:paraId="6DE62CA3" w14:textId="08F62C44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count=$count+1;  </w:t>
      </w:r>
    </w:p>
    <w:p w14:paraId="324B57F6" w14:textId="6176C96C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}  </w:t>
      </w:r>
    </w:p>
    <w:p w14:paraId="0F7A3DD4" w14:textId="5B966ADF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$</w:t>
      </w:r>
      <w:proofErr w:type="spellStart"/>
      <w:r w:rsidRPr="00745316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745316">
        <w:rPr>
          <w:rFonts w:ascii="Times New Roman" w:eastAsia="Times New Roman" w:hAnsi="Times New Roman" w:cs="Times New Roman"/>
          <w:lang w:eastAsia="en-IN"/>
        </w:rPr>
        <w:t>=$num+1;  </w:t>
      </w:r>
    </w:p>
    <w:p w14:paraId="5FA2B01A" w14:textId="71ED0C61" w:rsidR="00714A46" w:rsidRPr="00745316" w:rsidRDefault="00714A46" w:rsidP="00714A46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}  </w:t>
      </w:r>
    </w:p>
    <w:p w14:paraId="4D1BCC95" w14:textId="3F175A4A" w:rsidR="00714A46" w:rsidRPr="00745316" w:rsidRDefault="00714A46" w:rsidP="00714A46">
      <w:pPr>
        <w:ind w:left="360"/>
        <w:rPr>
          <w:rFonts w:ascii="Times New Roman" w:hAnsi="Times New Roman" w:cs="Times New Roman"/>
        </w:rPr>
      </w:pPr>
      <w:r w:rsidRPr="00745316">
        <w:rPr>
          <w:rFonts w:ascii="Times New Roman" w:eastAsia="Times New Roman" w:hAnsi="Times New Roman" w:cs="Times New Roman"/>
          <w:lang w:eastAsia="en-IN"/>
        </w:rPr>
        <w:t>?&gt;</w:t>
      </w:r>
    </w:p>
    <w:p w14:paraId="3E844360" w14:textId="77777777" w:rsidR="00714A46" w:rsidRPr="00745316" w:rsidRDefault="00714A46" w:rsidP="00714A46">
      <w:pPr>
        <w:rPr>
          <w:rFonts w:ascii="Times New Roman" w:hAnsi="Times New Roman" w:cs="Times New Roman"/>
          <w:b/>
          <w:bCs/>
        </w:rPr>
      </w:pPr>
      <w:r w:rsidRPr="00745316">
        <w:rPr>
          <w:rFonts w:ascii="Times New Roman" w:hAnsi="Times New Roman" w:cs="Times New Roman"/>
          <w:b/>
          <w:bCs/>
        </w:rPr>
        <w:t>Output:</w:t>
      </w:r>
    </w:p>
    <w:p w14:paraId="73198C25" w14:textId="77777777" w:rsidR="00714A46" w:rsidRPr="00745316" w:rsidRDefault="00714A46" w:rsidP="00714A46">
      <w:pPr>
        <w:rPr>
          <w:rFonts w:ascii="Times New Roman" w:hAnsi="Times New Roman" w:cs="Times New Roman"/>
        </w:rPr>
      </w:pPr>
    </w:p>
    <w:p w14:paraId="17D05192" w14:textId="7EC2BA27" w:rsidR="00714A46" w:rsidRPr="00745316" w:rsidRDefault="00714A46" w:rsidP="00714A46">
      <w:pPr>
        <w:rPr>
          <w:rFonts w:ascii="Times New Roman" w:hAnsi="Times New Roman" w:cs="Times New Roman"/>
        </w:rPr>
      </w:pPr>
      <w:r w:rsidRPr="00745316">
        <w:rPr>
          <w:rFonts w:ascii="Times New Roman" w:hAnsi="Times New Roman" w:cs="Times New Roman"/>
          <w:noProof/>
        </w:rPr>
        <w:drawing>
          <wp:inline distT="0" distB="0" distL="0" distR="0" wp14:anchorId="1A40F5BD" wp14:editId="73506510">
            <wp:extent cx="5731510" cy="1367155"/>
            <wp:effectExtent l="0" t="0" r="2540" b="4445"/>
            <wp:docPr id="1" name="Picture 1" descr="PHP Prime numb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P Prime number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6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F9B9" w14:textId="77777777" w:rsidR="00714A46" w:rsidRPr="00745316" w:rsidRDefault="00714A46" w:rsidP="00714A46">
      <w:pPr>
        <w:rPr>
          <w:rFonts w:ascii="Times New Roman" w:hAnsi="Times New Roman" w:cs="Times New Roman"/>
        </w:rPr>
      </w:pPr>
    </w:p>
    <w:p w14:paraId="04DA0414" w14:textId="77777777" w:rsidR="00714A46" w:rsidRPr="00745316" w:rsidRDefault="00714A46" w:rsidP="00714A46">
      <w:pPr>
        <w:rPr>
          <w:rFonts w:ascii="Times New Roman" w:hAnsi="Times New Roman" w:cs="Times New Roman"/>
        </w:rPr>
      </w:pPr>
    </w:p>
    <w:p w14:paraId="3ADB2CE3" w14:textId="77777777" w:rsidR="00714A46" w:rsidRPr="00745316" w:rsidRDefault="00714A46" w:rsidP="00714A46">
      <w:pPr>
        <w:rPr>
          <w:rFonts w:ascii="Times New Roman" w:hAnsi="Times New Roman" w:cs="Times New Roman"/>
        </w:rPr>
      </w:pPr>
    </w:p>
    <w:p w14:paraId="2C07A06B" w14:textId="77777777" w:rsidR="00005BF6" w:rsidRPr="00745316" w:rsidRDefault="00005BF6">
      <w:pPr>
        <w:rPr>
          <w:rFonts w:ascii="Times New Roman" w:hAnsi="Times New Roman" w:cs="Times New Roman"/>
        </w:rPr>
      </w:pPr>
    </w:p>
    <w:sectPr w:rsidR="00005BF6" w:rsidRPr="007453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656F6"/>
    <w:multiLevelType w:val="hybridMultilevel"/>
    <w:tmpl w:val="AF3C2236"/>
    <w:lvl w:ilvl="0" w:tplc="40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8036D8"/>
    <w:multiLevelType w:val="hybridMultilevel"/>
    <w:tmpl w:val="7AAA59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Y2NzAwNjIwNzJW0lEKTi0uzszPAykwrAUAitZ12ywAAAA="/>
  </w:docVars>
  <w:rsids>
    <w:rsidRoot w:val="00714A46"/>
    <w:rsid w:val="00005BF6"/>
    <w:rsid w:val="00714A46"/>
    <w:rsid w:val="0074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E0AB1"/>
  <w15:chartTrackingRefBased/>
  <w15:docId w15:val="{62C9F8B5-4599-4F8C-B684-8639A9CE8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A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4A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4A4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vars">
    <w:name w:val="vars"/>
    <w:basedOn w:val="DefaultParagraphFont"/>
    <w:rsid w:val="00714A46"/>
  </w:style>
  <w:style w:type="character" w:customStyle="1" w:styleId="keyword">
    <w:name w:val="keyword"/>
    <w:basedOn w:val="DefaultParagraphFont"/>
    <w:rsid w:val="00714A46"/>
  </w:style>
  <w:style w:type="character" w:customStyle="1" w:styleId="func">
    <w:name w:val="func"/>
    <w:basedOn w:val="DefaultParagraphFont"/>
    <w:rsid w:val="00714A46"/>
  </w:style>
  <w:style w:type="character" w:customStyle="1" w:styleId="string">
    <w:name w:val="string"/>
    <w:basedOn w:val="DefaultParagraphFont"/>
    <w:rsid w:val="00714A46"/>
  </w:style>
  <w:style w:type="paragraph" w:styleId="ListParagraph">
    <w:name w:val="List Paragraph"/>
    <w:basedOn w:val="Normal"/>
    <w:uiPriority w:val="34"/>
    <w:qFormat/>
    <w:rsid w:val="00714A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5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</cp:revision>
  <dcterms:created xsi:type="dcterms:W3CDTF">2021-02-22T13:16:00Z</dcterms:created>
  <dcterms:modified xsi:type="dcterms:W3CDTF">2021-02-22T13:18:00Z</dcterms:modified>
</cp:coreProperties>
</file>